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11DAC" w:rsidRPr="00394D10" w:rsidRDefault="00711DAC" w:rsidP="00711DAC">
      <w:pPr>
        <w:spacing w:after="0"/>
        <w:jc w:val="center"/>
        <w:rPr>
          <w:b/>
          <w:bCs/>
          <w:sz w:val="24"/>
          <w:szCs w:val="24"/>
        </w:rPr>
      </w:pPr>
      <w:r w:rsidRPr="00394D10">
        <w:rPr>
          <w:b/>
          <w:bCs/>
          <w:sz w:val="24"/>
          <w:szCs w:val="24"/>
        </w:rPr>
        <w:t xml:space="preserve">Présélection des candidats au mastère professionnel en marketing </w:t>
      </w:r>
    </w:p>
    <w:p w:rsidR="00711DAC" w:rsidRPr="00394D10" w:rsidRDefault="00711DAC" w:rsidP="00711DAC">
      <w:pPr>
        <w:spacing w:after="0"/>
        <w:jc w:val="center"/>
        <w:rPr>
          <w:b/>
          <w:bCs/>
          <w:sz w:val="24"/>
          <w:szCs w:val="24"/>
        </w:rPr>
      </w:pPr>
      <w:r w:rsidRPr="00394D10">
        <w:rPr>
          <w:b/>
          <w:bCs/>
          <w:sz w:val="24"/>
          <w:szCs w:val="24"/>
        </w:rPr>
        <w:t>« CRM et Transformations Digitales »</w:t>
      </w:r>
    </w:p>
    <w:p w:rsidR="00711DAC" w:rsidRPr="00394D10" w:rsidRDefault="00711DAC" w:rsidP="00E50D11">
      <w:pPr>
        <w:jc w:val="center"/>
        <w:rPr>
          <w:b/>
          <w:bCs/>
          <w:sz w:val="24"/>
          <w:szCs w:val="24"/>
        </w:rPr>
      </w:pPr>
    </w:p>
    <w:p w:rsidR="00147E49" w:rsidRPr="00394D10" w:rsidRDefault="00F929DE" w:rsidP="00E50D11">
      <w:pPr>
        <w:jc w:val="center"/>
        <w:rPr>
          <w:b/>
          <w:bCs/>
          <w:sz w:val="24"/>
          <w:szCs w:val="24"/>
        </w:rPr>
      </w:pPr>
      <w:r w:rsidRPr="00394D10">
        <w:rPr>
          <w:b/>
          <w:bCs/>
          <w:sz w:val="24"/>
          <w:szCs w:val="24"/>
        </w:rPr>
        <w:t xml:space="preserve">Liste des étudiants présélectionnés </w:t>
      </w:r>
      <w:r w:rsidR="00711DAC" w:rsidRPr="00394D10">
        <w:rPr>
          <w:b/>
          <w:bCs/>
          <w:sz w:val="24"/>
          <w:szCs w:val="24"/>
        </w:rPr>
        <w:t xml:space="preserve">sur dossier </w:t>
      </w:r>
      <w:r w:rsidR="00E50D11" w:rsidRPr="00394D10">
        <w:rPr>
          <w:b/>
          <w:bCs/>
          <w:sz w:val="24"/>
          <w:szCs w:val="24"/>
        </w:rPr>
        <w:t>(1</w:t>
      </w:r>
      <w:r w:rsidR="00E50D11" w:rsidRPr="00394D10">
        <w:rPr>
          <w:b/>
          <w:bCs/>
          <w:sz w:val="24"/>
          <w:szCs w:val="24"/>
          <w:vertAlign w:val="superscript"/>
        </w:rPr>
        <w:t>er</w:t>
      </w:r>
      <w:r w:rsidR="00D76A5D" w:rsidRPr="00394D10">
        <w:rPr>
          <w:b/>
          <w:bCs/>
          <w:sz w:val="24"/>
          <w:szCs w:val="24"/>
        </w:rPr>
        <w:t>et 2</w:t>
      </w:r>
      <w:r w:rsidR="00D76A5D" w:rsidRPr="00394D10">
        <w:rPr>
          <w:b/>
          <w:bCs/>
          <w:sz w:val="24"/>
          <w:szCs w:val="24"/>
          <w:vertAlign w:val="superscript"/>
        </w:rPr>
        <w:t>ème</w:t>
      </w:r>
      <w:r w:rsidR="00E50D11" w:rsidRPr="00394D10">
        <w:rPr>
          <w:b/>
          <w:bCs/>
          <w:sz w:val="24"/>
          <w:szCs w:val="24"/>
        </w:rPr>
        <w:t>choix)</w:t>
      </w:r>
      <w:r w:rsidR="00711DAC" w:rsidRPr="00394D10">
        <w:rPr>
          <w:b/>
          <w:bCs/>
          <w:sz w:val="24"/>
          <w:szCs w:val="24"/>
        </w:rPr>
        <w:t xml:space="preserve"> et convoqués pour l’entretien oral</w:t>
      </w:r>
      <w:r w:rsidR="00D76A5D" w:rsidRPr="00394D10">
        <w:rPr>
          <w:b/>
          <w:bCs/>
          <w:sz w:val="24"/>
          <w:szCs w:val="24"/>
        </w:rPr>
        <w:t xml:space="preserve"> par mail</w:t>
      </w:r>
    </w:p>
    <w:p w:rsidR="00B23A7E" w:rsidRPr="00B23A7E" w:rsidRDefault="00394D10" w:rsidP="00B23A7E">
      <w:pPr>
        <w:spacing w:after="0"/>
        <w:jc w:val="both"/>
        <w:rPr>
          <w:b/>
          <w:bCs/>
          <w:i/>
          <w:iCs/>
          <w:sz w:val="20"/>
          <w:szCs w:val="20"/>
        </w:rPr>
      </w:pPr>
      <w:r w:rsidRPr="00B23A7E">
        <w:rPr>
          <w:b/>
          <w:bCs/>
          <w:i/>
          <w:iCs/>
          <w:sz w:val="20"/>
          <w:szCs w:val="20"/>
        </w:rPr>
        <w:t xml:space="preserve">NB. </w:t>
      </w:r>
    </w:p>
    <w:p w:rsidR="001C4939" w:rsidRDefault="001C4939" w:rsidP="001C4939">
      <w:pPr>
        <w:pStyle w:val="Paragraphedeliste"/>
        <w:numPr>
          <w:ilvl w:val="0"/>
          <w:numId w:val="4"/>
        </w:numPr>
        <w:spacing w:after="0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La présélection des candidats a été effectuée sur la base de scores différenciés par spécialité. Tous les détails sont présents dans le procès-verbal remis à l’administration. </w:t>
      </w:r>
    </w:p>
    <w:p w:rsidR="00B23A7E" w:rsidRDefault="00B23A7E" w:rsidP="00B23A7E">
      <w:pPr>
        <w:pStyle w:val="Paragraphedeliste"/>
        <w:numPr>
          <w:ilvl w:val="0"/>
          <w:numId w:val="4"/>
        </w:numPr>
        <w:spacing w:after="0"/>
        <w:jc w:val="both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Tout étudiant figurant sur la liste et n’ayant pas reçu de mail de convocation à l’entretien est tenu d’envoyer un mail à l’adresse suivante : </w:t>
      </w:r>
      <w:hyperlink r:id="rId8" w:history="1">
        <w:r w:rsidRPr="00963059">
          <w:rPr>
            <w:rStyle w:val="Lienhypertexte"/>
            <w:i/>
            <w:iCs/>
            <w:sz w:val="20"/>
            <w:szCs w:val="20"/>
          </w:rPr>
          <w:t>meriam.belkhir@fsegs.usf.tn</w:t>
        </w:r>
      </w:hyperlink>
      <w:r w:rsidR="001C4939">
        <w:rPr>
          <w:i/>
          <w:iCs/>
          <w:sz w:val="20"/>
          <w:szCs w:val="20"/>
        </w:rPr>
        <w:t xml:space="preserve">(puisque certaines adresses mails sont fausses). </w:t>
      </w:r>
    </w:p>
    <w:p w:rsidR="005B2758" w:rsidRDefault="00394D10" w:rsidP="00B23A7E">
      <w:pPr>
        <w:pStyle w:val="Paragraphedeliste"/>
        <w:numPr>
          <w:ilvl w:val="0"/>
          <w:numId w:val="4"/>
        </w:numPr>
        <w:jc w:val="both"/>
        <w:rPr>
          <w:i/>
          <w:iCs/>
          <w:sz w:val="20"/>
          <w:szCs w:val="20"/>
        </w:rPr>
      </w:pPr>
      <w:r w:rsidRPr="00B23A7E">
        <w:rPr>
          <w:i/>
          <w:iCs/>
          <w:sz w:val="20"/>
          <w:szCs w:val="20"/>
        </w:rPr>
        <w:t>Les étudiants dont les noms sont marqués en gras, avec Astérix, seront convoqués à l’oral mais le résultat définitif (en cas d’acceptation), sera sous réserve de la présentation du diplôme de licence)</w:t>
      </w:r>
    </w:p>
    <w:p w:rsidR="001C4939" w:rsidRPr="001C4939" w:rsidRDefault="001C4939" w:rsidP="00B23A7E">
      <w:pPr>
        <w:pStyle w:val="Paragraphedeliste"/>
        <w:numPr>
          <w:ilvl w:val="0"/>
          <w:numId w:val="4"/>
        </w:numPr>
        <w:jc w:val="both"/>
        <w:rPr>
          <w:i/>
          <w:iCs/>
          <w:sz w:val="20"/>
          <w:szCs w:val="20"/>
          <w:u w:val="single"/>
        </w:rPr>
      </w:pPr>
      <w:r w:rsidRPr="001C4939">
        <w:rPr>
          <w:i/>
          <w:iCs/>
          <w:sz w:val="20"/>
          <w:szCs w:val="20"/>
          <w:u w:val="single"/>
        </w:rPr>
        <w:t xml:space="preserve">Tous les étudiants convoqués à l’entretien oral doivent accuser réception </w:t>
      </w:r>
      <w:r>
        <w:rPr>
          <w:i/>
          <w:iCs/>
          <w:sz w:val="20"/>
          <w:szCs w:val="20"/>
          <w:u w:val="single"/>
        </w:rPr>
        <w:t xml:space="preserve">en répondant </w:t>
      </w:r>
      <w:r w:rsidRPr="001C4939">
        <w:rPr>
          <w:i/>
          <w:iCs/>
          <w:sz w:val="20"/>
          <w:szCs w:val="20"/>
          <w:u w:val="single"/>
        </w:rPr>
        <w:t xml:space="preserve">au mail de convocation reçu et </w:t>
      </w:r>
      <w:r>
        <w:rPr>
          <w:i/>
          <w:iCs/>
          <w:sz w:val="20"/>
          <w:szCs w:val="20"/>
          <w:u w:val="single"/>
        </w:rPr>
        <w:t>en indiquant</w:t>
      </w:r>
      <w:bookmarkStart w:id="0" w:name="_GoBack"/>
      <w:bookmarkEnd w:id="0"/>
      <w:r w:rsidRPr="001C4939">
        <w:rPr>
          <w:i/>
          <w:iCs/>
          <w:sz w:val="20"/>
          <w:szCs w:val="20"/>
          <w:u w:val="single"/>
        </w:rPr>
        <w:t xml:space="preserve"> leur intention de présence ou pas. </w:t>
      </w:r>
    </w:p>
    <w:tbl>
      <w:tblPr>
        <w:tblStyle w:val="Grilledutableau"/>
        <w:tblW w:w="3558" w:type="pct"/>
        <w:jc w:val="center"/>
        <w:tblLook w:val="04A0"/>
      </w:tblPr>
      <w:tblGrid>
        <w:gridCol w:w="752"/>
        <w:gridCol w:w="2286"/>
        <w:gridCol w:w="2548"/>
        <w:gridCol w:w="1023"/>
      </w:tblGrid>
      <w:tr w:rsidR="0023139B" w:rsidRPr="00B26235" w:rsidTr="0023139B">
        <w:trPr>
          <w:trHeight w:val="290"/>
          <w:jc w:val="center"/>
        </w:trPr>
        <w:tc>
          <w:tcPr>
            <w:tcW w:w="568" w:type="pct"/>
            <w:shd w:val="clear" w:color="auto" w:fill="049CAC"/>
            <w:noWrap/>
          </w:tcPr>
          <w:p w:rsidR="0023139B" w:rsidRPr="00463D93" w:rsidRDefault="0023139B" w:rsidP="00463D93">
            <w:pPr>
              <w:rPr>
                <w:rFonts w:ascii="Calibri" w:eastAsia="Times New Roman" w:hAnsi="Calibri" w:cs="Times New Roman"/>
                <w:color w:val="FFFFFF" w:themeColor="background1"/>
                <w:lang w:eastAsia="fr-FR"/>
              </w:rPr>
            </w:pPr>
            <w:r w:rsidRPr="00463D93">
              <w:rPr>
                <w:color w:val="FFFFFF" w:themeColor="background1"/>
              </w:rPr>
              <w:t xml:space="preserve">Choix </w:t>
            </w:r>
          </w:p>
        </w:tc>
        <w:tc>
          <w:tcPr>
            <w:tcW w:w="1729" w:type="pct"/>
            <w:shd w:val="clear" w:color="auto" w:fill="049CAC"/>
            <w:noWrap/>
          </w:tcPr>
          <w:p w:rsidR="0023139B" w:rsidRPr="00463D93" w:rsidRDefault="0023139B" w:rsidP="00463D93">
            <w:pPr>
              <w:rPr>
                <w:rFonts w:ascii="Calibri" w:eastAsia="Times New Roman" w:hAnsi="Calibri" w:cs="Times New Roman"/>
                <w:color w:val="FFFFFF" w:themeColor="background1"/>
                <w:lang w:eastAsia="fr-FR"/>
              </w:rPr>
            </w:pPr>
            <w:r w:rsidRPr="00463D93">
              <w:rPr>
                <w:color w:val="FFFFFF" w:themeColor="background1"/>
              </w:rPr>
              <w:t>Nom</w:t>
            </w:r>
          </w:p>
        </w:tc>
        <w:tc>
          <w:tcPr>
            <w:tcW w:w="1928" w:type="pct"/>
            <w:shd w:val="clear" w:color="auto" w:fill="049CAC"/>
            <w:noWrap/>
          </w:tcPr>
          <w:p w:rsidR="0023139B" w:rsidRPr="00463D93" w:rsidRDefault="0023139B" w:rsidP="00463D93">
            <w:pPr>
              <w:rPr>
                <w:rFonts w:ascii="Calibri" w:eastAsia="Times New Roman" w:hAnsi="Calibri" w:cs="Times New Roman"/>
                <w:color w:val="FFFFFF" w:themeColor="background1"/>
                <w:lang w:eastAsia="fr-FR"/>
              </w:rPr>
            </w:pPr>
            <w:r w:rsidRPr="00463D93">
              <w:rPr>
                <w:color w:val="FFFFFF" w:themeColor="background1"/>
              </w:rPr>
              <w:t>Prénom</w:t>
            </w:r>
          </w:p>
        </w:tc>
        <w:tc>
          <w:tcPr>
            <w:tcW w:w="774" w:type="pct"/>
            <w:shd w:val="clear" w:color="auto" w:fill="049CAC"/>
            <w:noWrap/>
          </w:tcPr>
          <w:p w:rsidR="0023139B" w:rsidRPr="00463D93" w:rsidRDefault="0023139B" w:rsidP="00463D93">
            <w:pPr>
              <w:rPr>
                <w:rFonts w:ascii="Calibri" w:eastAsia="Times New Roman" w:hAnsi="Calibri" w:cs="Times New Roman"/>
                <w:color w:val="FFFFFF" w:themeColor="background1"/>
                <w:lang w:eastAsia="fr-FR"/>
              </w:rPr>
            </w:pPr>
            <w:r w:rsidRPr="00463D93">
              <w:rPr>
                <w:color w:val="FFFFFF" w:themeColor="background1"/>
              </w:rPr>
              <w:t>Score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halaf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alsam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2,13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Bouzgarrou*</w:t>
            </w:r>
          </w:p>
        </w:tc>
        <w:tc>
          <w:tcPr>
            <w:tcW w:w="1928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Chirine</w:t>
            </w:r>
          </w:p>
        </w:tc>
        <w:tc>
          <w:tcPr>
            <w:tcW w:w="774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17,85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el</w:t>
            </w: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j</w:t>
            </w: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ghith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Omar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7,5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Chalbi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nel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6,76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aad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zied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6,6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ulakal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evin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6,55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en Yahi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houloud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6,48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ammoun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Emn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6,26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ghaier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amah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5,5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Dembélé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*</w:t>
            </w:r>
          </w:p>
        </w:tc>
        <w:tc>
          <w:tcPr>
            <w:tcW w:w="1928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Assitan</w:t>
            </w:r>
          </w:p>
        </w:tc>
        <w:tc>
          <w:tcPr>
            <w:tcW w:w="774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15,5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Fathallah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*</w:t>
            </w:r>
          </w:p>
        </w:tc>
        <w:tc>
          <w:tcPr>
            <w:tcW w:w="1928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Nader</w:t>
            </w:r>
          </w:p>
        </w:tc>
        <w:tc>
          <w:tcPr>
            <w:tcW w:w="774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15,5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adrich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af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5,4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</w:t>
            </w: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asmoud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N</w:t>
            </w: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izar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5,19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ammoun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feten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86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Werd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ouyem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75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ouiss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l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63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Ferian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ohamed Ali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5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hjoub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lek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5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bdmouleh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rwen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5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Jlass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ochr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5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Cherif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Fakhri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48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Ferchich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yrine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4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G</w:t>
            </w: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horbel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ani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29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Chebil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aif Eddine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28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ach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houloud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19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bdelly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ahm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18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Imnafk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y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1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Dguech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Noore al imen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0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lastRenderedPageBreak/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M</w:t>
            </w: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ir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doni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3,9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naguez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chadh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3,9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Gharb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Emn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3,79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kn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mal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3,73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</w:t>
            </w: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goub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</w:t>
            </w: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anel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3,6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yaich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sm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3,5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amd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Zeineb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3,4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Bouaziz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*</w:t>
            </w:r>
          </w:p>
        </w:tc>
        <w:tc>
          <w:tcPr>
            <w:tcW w:w="1928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rahma</w:t>
            </w:r>
          </w:p>
        </w:tc>
        <w:tc>
          <w:tcPr>
            <w:tcW w:w="774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13,26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osn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ahm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3,25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zemzem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ameh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3,2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hamed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Ghribi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3,2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GHAIER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FOURAT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3,16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lek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jmi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3,0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thabt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oussam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3,0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tarek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herfani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99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enabdelaziz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hadij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99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ouzgarrou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ymen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99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Elhers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meni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9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en Hadj Messaoud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Emn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88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iwar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aad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84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Faouel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Feten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8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kn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houloud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7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hlif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aoui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7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hamd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ihab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7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aadaou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Dalil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7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oall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ounaid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66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ammam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Ey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4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ouday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yasmine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3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edou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Jihen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3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nejj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la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26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amir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cheikh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2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outouri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oulaym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21</w:t>
            </w:r>
          </w:p>
        </w:tc>
      </w:tr>
      <w:tr w:rsidR="0023139B" w:rsidRPr="009F6312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Jarraya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*</w:t>
            </w:r>
          </w:p>
        </w:tc>
        <w:tc>
          <w:tcPr>
            <w:tcW w:w="1928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Youssef</w:t>
            </w:r>
          </w:p>
        </w:tc>
        <w:tc>
          <w:tcPr>
            <w:tcW w:w="774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12,21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mor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irine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21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akim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adwen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2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ennaceur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Dhikr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13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gharb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chraf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84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ellam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Chaym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83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ammoun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imen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7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ecraf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amah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63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adhr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ohamed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63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bid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li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5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en Aoune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irine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5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Hamdi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*</w:t>
            </w:r>
          </w:p>
        </w:tc>
        <w:tc>
          <w:tcPr>
            <w:tcW w:w="1928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Emna</w:t>
            </w:r>
          </w:p>
        </w:tc>
        <w:tc>
          <w:tcPr>
            <w:tcW w:w="774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11,49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abrin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en Messaoud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38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oltan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nel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34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lastRenderedPageBreak/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oukattay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yasmine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25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Chakroun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nihel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0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chraf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annen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01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frikh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ryem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95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mih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emn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75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hmed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aloul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71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amdan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sm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55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arkallah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Zin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38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enahmed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fef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36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idene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aitheme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33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Gaffel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Najet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33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ena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ryem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14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</w:t>
            </w: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ols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</w:t>
            </w: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eni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1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en chouchen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im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08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ghorbel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faten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06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chour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Nebras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05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El baccouch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irine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9,9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Najjar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Olf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9,9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Chtourou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riem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9,88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hadhb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nsour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9,83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Cheikhrouhou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*</w:t>
            </w:r>
          </w:p>
        </w:tc>
        <w:tc>
          <w:tcPr>
            <w:tcW w:w="1928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Olfa</w:t>
            </w:r>
          </w:p>
        </w:tc>
        <w:tc>
          <w:tcPr>
            <w:tcW w:w="774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9,8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ouarad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houloud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9,75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Essid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rw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9,7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ouzguend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zouhour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9,6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Elloumi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*</w:t>
            </w:r>
          </w:p>
        </w:tc>
        <w:tc>
          <w:tcPr>
            <w:tcW w:w="1928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manel</w:t>
            </w:r>
          </w:p>
        </w:tc>
        <w:tc>
          <w:tcPr>
            <w:tcW w:w="774" w:type="pct"/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9,61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llek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yss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B26235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9,1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tcBorders>
              <w:bottom w:val="single" w:sz="18" w:space="0" w:color="07A5B1"/>
            </w:tcBorders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1</w:t>
            </w:r>
          </w:p>
        </w:tc>
        <w:tc>
          <w:tcPr>
            <w:tcW w:w="1729" w:type="pct"/>
            <w:tcBorders>
              <w:bottom w:val="single" w:sz="18" w:space="0" w:color="07A5B1"/>
            </w:tcBorders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Bouri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*</w:t>
            </w:r>
          </w:p>
        </w:tc>
        <w:tc>
          <w:tcPr>
            <w:tcW w:w="1928" w:type="pct"/>
            <w:tcBorders>
              <w:bottom w:val="single" w:sz="18" w:space="0" w:color="07A5B1"/>
            </w:tcBorders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mariem</w:t>
            </w:r>
          </w:p>
        </w:tc>
        <w:tc>
          <w:tcPr>
            <w:tcW w:w="774" w:type="pct"/>
            <w:tcBorders>
              <w:bottom w:val="single" w:sz="18" w:space="0" w:color="07A5B1"/>
            </w:tcBorders>
            <w:noWrap/>
            <w:hideMark/>
          </w:tcPr>
          <w:p w:rsidR="0023139B" w:rsidRPr="009F6312" w:rsidRDefault="0023139B" w:rsidP="00B26235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9,1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tcBorders>
              <w:top w:val="single" w:sz="18" w:space="0" w:color="07A5B1"/>
            </w:tcBorders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tcBorders>
              <w:top w:val="single" w:sz="18" w:space="0" w:color="07A5B1"/>
            </w:tcBorders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annene</w:t>
            </w:r>
          </w:p>
        </w:tc>
        <w:tc>
          <w:tcPr>
            <w:tcW w:w="1928" w:type="pct"/>
            <w:tcBorders>
              <w:top w:val="single" w:sz="18" w:space="0" w:color="07A5B1"/>
            </w:tcBorders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Yassmine</w:t>
            </w:r>
          </w:p>
        </w:tc>
        <w:tc>
          <w:tcPr>
            <w:tcW w:w="774" w:type="pct"/>
            <w:tcBorders>
              <w:top w:val="single" w:sz="18" w:space="0" w:color="07A5B1"/>
            </w:tcBorders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8,76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en Youssef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iadh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8,54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S</w:t>
            </w: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ouiss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abrine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8,0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ahouach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mani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7,66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enal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an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7,1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en slam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Tassnim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7,14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aloul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nel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6,9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ouzid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anedi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6,18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elmabrouk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cherif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6,0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adj al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hawl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5,65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en Amar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Yesmine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5,61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adj al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yss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5,5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ayah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Jihane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5,55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9F6312" w:rsidRDefault="0023139B" w:rsidP="0030319A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9F6312" w:rsidRDefault="0023139B" w:rsidP="0030319A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Ferjaoui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*</w:t>
            </w:r>
          </w:p>
        </w:tc>
        <w:tc>
          <w:tcPr>
            <w:tcW w:w="1928" w:type="pct"/>
            <w:noWrap/>
            <w:hideMark/>
          </w:tcPr>
          <w:p w:rsidR="0023139B" w:rsidRPr="009F6312" w:rsidRDefault="0023139B" w:rsidP="0030319A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Mayssa</w:t>
            </w:r>
          </w:p>
        </w:tc>
        <w:tc>
          <w:tcPr>
            <w:tcW w:w="774" w:type="pct"/>
            <w:noWrap/>
            <w:hideMark/>
          </w:tcPr>
          <w:p w:rsidR="0023139B" w:rsidRPr="009F6312" w:rsidRDefault="0023139B" w:rsidP="0030319A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15,53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omdhane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ou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5,48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Elarem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Cyrine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5,19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array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yman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5,1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libir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feriel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5,11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en Amor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iss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8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lastRenderedPageBreak/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bdelhed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Ey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7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helif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ounir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6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D</w:t>
            </w: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aoud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mal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66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riz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mir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59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H</w:t>
            </w: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idour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wiem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56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gharsall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nour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44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mmar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ani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43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bid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nad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33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accar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Nail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2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oua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wiem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4,16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9F6312" w:rsidRDefault="0023139B" w:rsidP="0030319A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9F6312" w:rsidRDefault="0023139B" w:rsidP="0030319A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Gharbi*</w:t>
            </w:r>
          </w:p>
        </w:tc>
        <w:tc>
          <w:tcPr>
            <w:tcW w:w="1928" w:type="pct"/>
            <w:noWrap/>
            <w:hideMark/>
          </w:tcPr>
          <w:p w:rsidR="0023139B" w:rsidRPr="009F6312" w:rsidRDefault="0023139B" w:rsidP="0030319A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Khouloud</w:t>
            </w:r>
          </w:p>
        </w:tc>
        <w:tc>
          <w:tcPr>
            <w:tcW w:w="774" w:type="pct"/>
            <w:noWrap/>
            <w:hideMark/>
          </w:tcPr>
          <w:p w:rsidR="0023139B" w:rsidRPr="009F6312" w:rsidRDefault="0023139B" w:rsidP="0030319A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13,6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Zoghlam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aouther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3,5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C</w:t>
            </w: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iboub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ahm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3,53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aassougu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iness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3,1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en Youssef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hawl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3,11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D</w:t>
            </w: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ieb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ihab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91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mid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Wejden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79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Tafnout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ohamed Omar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76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F</w:t>
            </w: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erian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aifeddine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68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oukmich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Jihen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6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abl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aram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54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Touit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Nad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44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B</w:t>
            </w: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ellil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riem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4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ched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oumaiss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34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Fahem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amz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2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bdelkebir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aouther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2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ial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riem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2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</w:t>
            </w: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ayoun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</w:t>
            </w: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ihab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1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Guidar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Omaim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16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N</w:t>
            </w: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sr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ohamed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11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B</w:t>
            </w: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ouchahd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nihel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0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asnaou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Omaim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2,06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Jardak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Ey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96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ammam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houloud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93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ammam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ani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91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en amir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ohamedwael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9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im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habkhab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88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D</w:t>
            </w: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bboub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zin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8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Chrif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meni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4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oumaym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trabelsi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4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E</w:t>
            </w: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llaf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houloud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34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H</w:t>
            </w: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ddar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riem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0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esfar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ahar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0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krout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hmed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0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Bay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Oumaym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1,0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mmar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irine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88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lastRenderedPageBreak/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Louhich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bdelwadoud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74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9F6312" w:rsidRDefault="0023139B" w:rsidP="0030319A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9F6312" w:rsidRDefault="0023139B" w:rsidP="0030319A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Ben Kahla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*</w:t>
            </w:r>
          </w:p>
        </w:tc>
        <w:tc>
          <w:tcPr>
            <w:tcW w:w="1928" w:type="pct"/>
            <w:noWrap/>
            <w:hideMark/>
          </w:tcPr>
          <w:p w:rsidR="0023139B" w:rsidRPr="009F6312" w:rsidRDefault="0023139B" w:rsidP="0030319A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Nour Elhouda</w:t>
            </w:r>
          </w:p>
        </w:tc>
        <w:tc>
          <w:tcPr>
            <w:tcW w:w="774" w:type="pct"/>
            <w:noWrap/>
            <w:hideMark/>
          </w:tcPr>
          <w:p w:rsidR="0023139B" w:rsidRPr="009F6312" w:rsidRDefault="0023139B" w:rsidP="0030319A">
            <w:pPr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</w:pPr>
            <w:r w:rsidRPr="009F6312">
              <w:rPr>
                <w:rFonts w:ascii="Calibri" w:eastAsia="Times New Roman" w:hAnsi="Calibri" w:cs="Times New Roman"/>
                <w:b/>
                <w:bCs/>
                <w:color w:val="000000"/>
                <w:lang w:eastAsia="fr-FR"/>
              </w:rPr>
              <w:t>10,62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zaatra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riam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38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Chalb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ahar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27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la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Firas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23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le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Hanen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18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Ennajeh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adih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10,03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halil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wael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9,98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Ghannouch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ohamed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9,95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kasm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san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9,88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lib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Nedr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9,88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Tayeb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Moun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9,59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B</w:t>
            </w: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ccour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rihab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9,49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fr-FR"/>
              </w:rPr>
              <w:t>G</w:t>
            </w: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uelaou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zied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9,20</w:t>
            </w:r>
          </w:p>
        </w:tc>
      </w:tr>
      <w:tr w:rsidR="0023139B" w:rsidRPr="00B26235" w:rsidTr="0023139B">
        <w:trPr>
          <w:trHeight w:val="290"/>
          <w:jc w:val="center"/>
        </w:trPr>
        <w:tc>
          <w:tcPr>
            <w:tcW w:w="56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2</w:t>
            </w:r>
          </w:p>
        </w:tc>
        <w:tc>
          <w:tcPr>
            <w:tcW w:w="1729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Feki</w:t>
            </w:r>
          </w:p>
        </w:tc>
        <w:tc>
          <w:tcPr>
            <w:tcW w:w="1928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Amira</w:t>
            </w:r>
          </w:p>
        </w:tc>
        <w:tc>
          <w:tcPr>
            <w:tcW w:w="774" w:type="pct"/>
            <w:noWrap/>
            <w:hideMark/>
          </w:tcPr>
          <w:p w:rsidR="0023139B" w:rsidRPr="00B26235" w:rsidRDefault="0023139B" w:rsidP="0030319A">
            <w:pPr>
              <w:rPr>
                <w:rFonts w:ascii="Calibri" w:eastAsia="Times New Roman" w:hAnsi="Calibri" w:cs="Times New Roman"/>
                <w:color w:val="000000"/>
                <w:lang w:eastAsia="fr-FR"/>
              </w:rPr>
            </w:pPr>
            <w:r w:rsidRPr="00B26235">
              <w:rPr>
                <w:rFonts w:ascii="Calibri" w:eastAsia="Times New Roman" w:hAnsi="Calibri" w:cs="Times New Roman"/>
                <w:color w:val="000000"/>
                <w:lang w:eastAsia="fr-FR"/>
              </w:rPr>
              <w:t>9,19</w:t>
            </w:r>
          </w:p>
        </w:tc>
      </w:tr>
    </w:tbl>
    <w:p w:rsidR="00463D93" w:rsidRDefault="00463D93" w:rsidP="00B26235"/>
    <w:sectPr w:rsidR="00463D93" w:rsidSect="0023139B">
      <w:footerReference w:type="default" r:id="rId9"/>
      <w:pgSz w:w="11906" w:h="16838"/>
      <w:pgMar w:top="1417" w:right="1417" w:bottom="1417" w:left="1417" w:header="708" w:footer="708" w:gutter="0"/>
      <w:pgNumType w:fmt="numberInDash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C549E" w:rsidRDefault="004C549E" w:rsidP="00394D10">
      <w:pPr>
        <w:spacing w:after="0" w:line="240" w:lineRule="auto"/>
      </w:pPr>
      <w:r>
        <w:separator/>
      </w:r>
    </w:p>
  </w:endnote>
  <w:endnote w:type="continuationSeparator" w:id="1">
    <w:p w:rsidR="004C549E" w:rsidRDefault="004C549E" w:rsidP="00394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73251"/>
      <w:docPartObj>
        <w:docPartGallery w:val="Page Numbers (Bottom of Page)"/>
        <w:docPartUnique/>
      </w:docPartObj>
    </w:sdtPr>
    <w:sdtContent>
      <w:sdt>
        <w:sdtPr>
          <w:id w:val="123787560"/>
          <w:docPartObj>
            <w:docPartGallery w:val="Page Numbers (Top of Page)"/>
            <w:docPartUnique/>
          </w:docPartObj>
        </w:sdtPr>
        <w:sdtContent>
          <w:p w:rsidR="0023139B" w:rsidRDefault="0023139B">
            <w:pPr>
              <w:pStyle w:val="Pieddepage"/>
              <w:jc w:val="center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  <w:sz w:val="24"/>
                <w:szCs w:val="24"/>
              </w:rPr>
              <w:t>- 1 -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sur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  <w:sz w:val="24"/>
                <w:szCs w:val="24"/>
              </w:rPr>
              <w:t>5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23139B" w:rsidRDefault="0023139B">
    <w:pPr>
      <w:pStyle w:val="Pieddepage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C549E" w:rsidRDefault="004C549E" w:rsidP="00394D10">
      <w:pPr>
        <w:spacing w:after="0" w:line="240" w:lineRule="auto"/>
      </w:pPr>
      <w:r>
        <w:separator/>
      </w:r>
    </w:p>
  </w:footnote>
  <w:footnote w:type="continuationSeparator" w:id="1">
    <w:p w:rsidR="004C549E" w:rsidRDefault="004C549E" w:rsidP="00394D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3818D1"/>
    <w:multiLevelType w:val="hybridMultilevel"/>
    <w:tmpl w:val="4FF4A7EA"/>
    <w:lvl w:ilvl="0" w:tplc="04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29E7D27"/>
    <w:multiLevelType w:val="hybridMultilevel"/>
    <w:tmpl w:val="31F29378"/>
    <w:lvl w:ilvl="0" w:tplc="04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48356F57"/>
    <w:multiLevelType w:val="hybridMultilevel"/>
    <w:tmpl w:val="71BCB0C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79C3FDF"/>
    <w:multiLevelType w:val="hybridMultilevel"/>
    <w:tmpl w:val="71BCB0C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bE0N7CwMDC3MDE1NjZT0lEKTi0uzszPAykwqQUA9z2qHSwAAAA="/>
  </w:docVars>
  <w:rsids>
    <w:rsidRoot w:val="00F929DE"/>
    <w:rsid w:val="000E745B"/>
    <w:rsid w:val="00147E49"/>
    <w:rsid w:val="001C4939"/>
    <w:rsid w:val="001D4625"/>
    <w:rsid w:val="0023139B"/>
    <w:rsid w:val="00394D10"/>
    <w:rsid w:val="00463D93"/>
    <w:rsid w:val="004C549E"/>
    <w:rsid w:val="004E2F9D"/>
    <w:rsid w:val="005143F1"/>
    <w:rsid w:val="005B2758"/>
    <w:rsid w:val="0060061E"/>
    <w:rsid w:val="00630421"/>
    <w:rsid w:val="00711DAC"/>
    <w:rsid w:val="009E47FF"/>
    <w:rsid w:val="009F0E9A"/>
    <w:rsid w:val="009F6312"/>
    <w:rsid w:val="00B23A7E"/>
    <w:rsid w:val="00B26235"/>
    <w:rsid w:val="00B82E6A"/>
    <w:rsid w:val="00D70E2F"/>
    <w:rsid w:val="00D76A5D"/>
    <w:rsid w:val="00E423B1"/>
    <w:rsid w:val="00E50D11"/>
    <w:rsid w:val="00F929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745B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F929D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9F0E9A"/>
    <w:pPr>
      <w:ind w:left="720"/>
      <w:contextualSpacing/>
    </w:pPr>
  </w:style>
  <w:style w:type="numbering" w:customStyle="1" w:styleId="Aucuneliste1">
    <w:name w:val="Aucune liste1"/>
    <w:next w:val="Aucuneliste"/>
    <w:uiPriority w:val="99"/>
    <w:semiHidden/>
    <w:unhideWhenUsed/>
    <w:rsid w:val="005B2758"/>
  </w:style>
  <w:style w:type="character" w:styleId="Lienhypertexte">
    <w:name w:val="Hyperlink"/>
    <w:basedOn w:val="Policepardfaut"/>
    <w:uiPriority w:val="99"/>
    <w:unhideWhenUsed/>
    <w:rsid w:val="005B2758"/>
    <w:rPr>
      <w:color w:val="0000FF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5B2758"/>
    <w:rPr>
      <w:color w:val="800080"/>
      <w:u w:val="single"/>
    </w:rPr>
  </w:style>
  <w:style w:type="paragraph" w:customStyle="1" w:styleId="msonormal0">
    <w:name w:val="msonormal"/>
    <w:basedOn w:val="Normal"/>
    <w:rsid w:val="005B2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xl65">
    <w:name w:val="xl65"/>
    <w:basedOn w:val="Normal"/>
    <w:rsid w:val="005B275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xl66">
    <w:name w:val="xl66"/>
    <w:basedOn w:val="Normal"/>
    <w:rsid w:val="005B275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xl67">
    <w:name w:val="xl67"/>
    <w:basedOn w:val="Normal"/>
    <w:rsid w:val="005B275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xl68">
    <w:name w:val="xl68"/>
    <w:basedOn w:val="Normal"/>
    <w:rsid w:val="005B275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xl69">
    <w:name w:val="xl69"/>
    <w:basedOn w:val="Normal"/>
    <w:rsid w:val="005B275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xl70">
    <w:name w:val="xl70"/>
    <w:basedOn w:val="Normal"/>
    <w:rsid w:val="005B275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xl71">
    <w:name w:val="xl71"/>
    <w:basedOn w:val="Normal"/>
    <w:rsid w:val="005B275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xl72">
    <w:name w:val="xl72"/>
    <w:basedOn w:val="Normal"/>
    <w:rsid w:val="005B275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xl73">
    <w:name w:val="xl73"/>
    <w:basedOn w:val="Normal"/>
    <w:rsid w:val="005B2758"/>
    <w:pPr>
      <w:pBdr>
        <w:lef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394D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94D10"/>
  </w:style>
  <w:style w:type="paragraph" w:styleId="Pieddepage">
    <w:name w:val="footer"/>
    <w:basedOn w:val="Normal"/>
    <w:link w:val="PieddepageCar"/>
    <w:uiPriority w:val="99"/>
    <w:unhideWhenUsed/>
    <w:rsid w:val="00394D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94D10"/>
  </w:style>
  <w:style w:type="character" w:customStyle="1" w:styleId="UnresolvedMention">
    <w:name w:val="Unresolved Mention"/>
    <w:basedOn w:val="Policepardfaut"/>
    <w:uiPriority w:val="99"/>
    <w:semiHidden/>
    <w:unhideWhenUsed/>
    <w:rsid w:val="00B23A7E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420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3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riam.belkhir@fsegs.usf.t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3AA509-75D9-469A-B834-C3263D862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21</Words>
  <Characters>4519</Characters>
  <Application>Microsoft Office Word</Application>
  <DocSecurity>0</DocSecurity>
  <Lines>37</Lines>
  <Paragraphs>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SAMAH</cp:lastModifiedBy>
  <cp:revision>2</cp:revision>
  <dcterms:created xsi:type="dcterms:W3CDTF">2019-08-20T11:32:00Z</dcterms:created>
  <dcterms:modified xsi:type="dcterms:W3CDTF">2019-08-20T11:32:00Z</dcterms:modified>
</cp:coreProperties>
</file>